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0" w:name="ahmed-el-sayed-mahmoud"/>
    <w:p>
      <w:pPr>
        <w:pStyle w:val="Heading1"/>
      </w:pPr>
      <w:r>
        <w:t xml:space="preserve">AHMED EL-SAYED MAHMOUD</w:t>
      </w:r>
    </w:p>
    <w:p>
      <w:pPr>
        <w:pStyle w:val="FirstParagraph"/>
      </w:pPr>
      <w:r>
        <w:t xml:space="preserve">University of Cairo, Faculty of Languages &amp; Translation</w:t>
      </w:r>
      <w:r>
        <w:br/>
      </w:r>
      <w:r>
        <w:t xml:space="preserve">789 Al-Mu'izz Street, Giza, Egypt</w:t>
      </w:r>
      <w:r>
        <w:br/>
      </w:r>
      <w:r>
        <w:t xml:space="preserve">+20 100 123 4567 | ahmed.mahmoud@email.com</w:t>
      </w:r>
    </w:p>
    <w:bookmarkEnd w:id="20"/>
    <w:p>
      <w:pPr>
        <w:pStyle w:val="BodyText"/>
      </w:pPr>
      <w:r>
        <w:t xml:space="preserve">Global Language Solutions Egypt</w:t>
      </w:r>
      <w:r>
        <w:br/>
      </w:r>
      <w:r>
        <w:t xml:space="preserve">International Business Park, Building C</w:t>
      </w:r>
      <w:r>
        <w:br/>
      </w:r>
      <w:r>
        <w:t xml:space="preserve">25 Shoubra Road, Cairo 11747</w:t>
      </w:r>
      <w:r>
        <w:br/>
      </w:r>
      <w:r>
        <w:t xml:space="preserve">Egypt</w:t>
      </w:r>
    </w:p>
    <w:bookmarkStart w:id="21" w:name="internship-application-letter"/>
    <w:p>
      <w:pPr>
        <w:pStyle w:val="Heading2"/>
      </w:pPr>
      <w:r>
        <w:t xml:space="preserve">Internship Application Letter</w:t>
      </w:r>
    </w:p>
    <w:bookmarkEnd w:id="21"/>
    <w:p>
      <w:pPr>
        <w:pStyle w:val="FirstParagraph"/>
      </w:pPr>
      <w:r>
        <w:t xml:space="preserve">Dear Hiring Committee,</w:t>
      </w:r>
    </w:p>
    <w:p>
      <w:pPr>
        <w:pStyle w:val="BodyText"/>
      </w:pPr>
      <w:r>
        <w:t xml:space="preserve">As a passionate linguist and cultural bridge-builder with advanced proficiency in Arabic, English, French, and foundational Spanish, I am writing to express my enthusiastic interest in the Translator Interpreter Internship position at Global Language Solutions Egypt. Having followed your organization's pioneering work in facilitating cross-cultural communication across</w:t>
      </w:r>
      <w:r>
        <w:t xml:space="preserve"> </w:t>
      </w:r>
      <w:r>
        <w:rPr>
          <w:bCs/>
          <w:b/>
        </w:rPr>
        <w:t xml:space="preserve">Egypt Cairo</w:t>
      </w:r>
      <w:r>
        <w:t xml:space="preserve"> </w:t>
      </w:r>
      <w:r>
        <w:t xml:space="preserve">for over a decade, I am eager to contribute my skills to your esteemed team while immersing myself in the dynamic linguistic landscape of this historic city. This</w:t>
      </w:r>
      <w:r>
        <w:t xml:space="preserve"> </w:t>
      </w:r>
      <w:r>
        <w:rPr>
          <w:iCs/>
          <w:i/>
        </w:rPr>
        <w:t xml:space="preserve">Internship Application Letter</w:t>
      </w:r>
      <w:r>
        <w:t xml:space="preserve"> </w:t>
      </w:r>
      <w:r>
        <w:t xml:space="preserve">serves as both my formal submission and a testament to my deep commitment toward becoming an exceptional</w:t>
      </w:r>
      <w:r>
        <w:t xml:space="preserve"> </w:t>
      </w:r>
      <w:r>
        <w:rPr>
          <w:bCs/>
          <w:b/>
        </w:rPr>
        <w:t xml:space="preserve">Translator Interpreter</w:t>
      </w:r>
      <w:r>
        <w:t xml:space="preserve"> </w:t>
      </w:r>
      <w:r>
        <w:t xml:space="preserve">within Egypt's evolving multilingual ecosystem.</w:t>
      </w:r>
    </w:p>
    <w:p>
      <w:pPr>
        <w:pStyle w:val="BodyText"/>
      </w:pPr>
      <w:r>
        <w:t xml:space="preserve">The strategic importance of accurate translation in Cairo's bustling international environment cannot be overstated. As the capital of Egypt, Cairo serves as Africa's cultural epicenter where Arabic dialects intermingle with global languages in diplomatic missions, healthcare facilities, and multinational corporations. My academic journey at the University of Cairo's Faculty of Languages &amp; Translation has equipped me with more than theoretical knowledge—I've developed practical skills through hands-on experience that directly aligns with your internship requirements. During my junior year, I volunteered as a simultaneous interpreter for the United Nations Development Programme (UNDP) Egypt project on sustainable urban development in Downtown Cairo, where I facilitated dialogue between Egyptian government officials and international consultants using real-time interpretation techniques. This experience underscored how precise language transfer can transform community engagement initiatives.</w:t>
      </w:r>
    </w:p>
    <w:p>
      <w:pPr>
        <w:pStyle w:val="BodyText"/>
      </w:pPr>
      <w:r>
        <w:t xml:space="preserve">What particularly motivates me to pursue this opportunity in</w:t>
      </w:r>
      <w:r>
        <w:t xml:space="preserve"> </w:t>
      </w:r>
      <w:r>
        <w:rPr>
          <w:bCs/>
          <w:b/>
        </w:rPr>
        <w:t xml:space="preserve">Egypt Cairo</w:t>
      </w:r>
      <w:r>
        <w:t xml:space="preserve"> </w:t>
      </w:r>
      <w:r>
        <w:t xml:space="preserve">is the city's unique position as a living laboratory for linguistic diversity. While many students focus on academic translation, I've actively engaged with Cairo's linguistic tapestry through community service—providing interpretation support at Al-Azhar University's international student center and translating medical documents for refugees arriving through the International Organization for Migration (IOM) office in New Cairo. These experiences revealed how cultural nuance affects meaning: for instance, translating a healthcare pamphlet about maternal nutrition required understanding both Egyptian Arabic idioms ("tawil al-sihha" meaning "long health") and modern medical terminology to ensure patient comprehension. I've developed a systematic approach to such challenges, documented in my academic thesis on "Cultural Adaptation in Cairo's Multilingual Healthcare Sector," which was recognized with the Dean's Award for Outstanding Research.</w:t>
      </w:r>
    </w:p>
    <w:p>
      <w:pPr>
        <w:pStyle w:val="BodyText"/>
      </w:pPr>
      <w:r>
        <w:t xml:space="preserve">My linguistic capabilities extend beyond fluency to professional translation methodology. I hold certifications from the Egyptian Ministry of Culture for Arabic-English Interpretation (Level 3) and have completed advanced training in CAT tools including Trados Studio through Cairo University's Language Technology Lab. During my six-month internship at Cairo International Airport's Multilingual Services Department, I processed over 150 daily interpretation requests for passengers navigating customs procedures—developing expertise in handling high-pressure situations with cultural sensitivity. One memorable case involved mediating between an Egyptian family and a German airline representative during a flight delay crisis; my ability to convey emotional context while maintaining procedural accuracy prevented significant conflict. This exemplifies the dual skillset required of modern</w:t>
      </w:r>
      <w:r>
        <w:t xml:space="preserve"> </w:t>
      </w:r>
      <w:r>
        <w:rPr>
          <w:bCs/>
          <w:b/>
        </w:rPr>
        <w:t xml:space="preserve">Translator Interpreter</w:t>
      </w:r>
      <w:r>
        <w:t xml:space="preserve"> </w:t>
      </w:r>
      <w:r>
        <w:t xml:space="preserve">professionals: technical precision combined with human-centered communication.</w:t>
      </w:r>
    </w:p>
    <w:p>
      <w:pPr>
        <w:pStyle w:val="BodyText"/>
      </w:pPr>
      <w:r>
        <w:t xml:space="preserve">I am particularly drawn to Global Language Solutions Egypt's work in preserving linguistic heritage through projects like "Cairo's Living Words"—a digital archive capturing colloquial Egyptian Arabic through oral histories. My academic background includes specialized coursework in Egyptian dialectology and sociolinguistics, where I analyzed how historical events shaped Cairo's unique speech patterns. As an intern, I would contribute to this initiative by conducting field recordings of elderly Cairenes sharing stories about the city's transformation across generations, then creating accurate transcripts with cultural annotations for the digital archive. This project perfectly embodies my belief that translation transcends mere word conversion—it's about safeguarding intangible cultural heritage through language.</w:t>
      </w:r>
    </w:p>
    <w:p>
      <w:pPr>
        <w:pStyle w:val="BodyText"/>
      </w:pPr>
      <w:r>
        <w:t xml:space="preserve">Moreover, Cairo's position as a gateway between Africa and Asia makes it an unparalleled setting for professional growth. I've actively participated in the Arab Translators Association of Egypt (ATAE) network, attending their quarterly forums in downtown Cairo where leading professionals discuss regional translation challenges. Last month, I presented research on "Machine Translation Limitations in Egyptian Arabic Legal Contexts" at ATAE's Cairo chapter meeting—receiving valuable feedback from senior colleagues that informed my current approach to AI-assisted translation tools. I am eager to learn directly from your team's expertise in navigating complex projects like the recent Egypt-EU Trade Agreement documentation, where understanding both formal diplomatic language and local business customs was critical.</w:t>
      </w:r>
    </w:p>
    <w:p>
      <w:pPr>
        <w:pStyle w:val="BodyText"/>
      </w:pPr>
      <w:r>
        <w:t xml:space="preserve">What sets me apart is my deep contextual understanding of</w:t>
      </w:r>
      <w:r>
        <w:t xml:space="preserve"> </w:t>
      </w:r>
      <w:r>
        <w:rPr>
          <w:bCs/>
          <w:b/>
        </w:rPr>
        <w:t xml:space="preserve">Egypt Cairo</w:t>
      </w:r>
      <w:r>
        <w:t xml:space="preserve">'s specific communication environment. Having grown up in Zamalek—a cosmopolitan neighborhood where English is commonly spoken alongside Egyptian Arabic—I've naturally developed a nuanced ear for register variation. I understand that translating "thank you" requires different phrasing in a government office (shukran jazeelan) versus a coffee shop (eshkaran), and that idioms like "ya sultan" carry historical weight beyond literal meaning. This cultural intelligence, combined with my academic training, allows me to anticipate translation pitfalls before they occur—a skill I would bring to every project at your organization.</w:t>
      </w:r>
    </w:p>
    <w:p>
      <w:pPr>
        <w:pStyle w:val="BodyText"/>
      </w:pPr>
      <w:r>
        <w:t xml:space="preserve">I am confident that my proactive approach to language learning, documented volunteer experience in Cairo's community spaces, and passion for linguistic preservation align precisely with Global Language Solutions Egypt's mission. I would be honored to contribute to your team while developing under the mentorship of industry professionals who understand the unique challenges and opportunities of translation work in this city. The opportunity to grow as a</w:t>
      </w:r>
      <w:r>
        <w:t xml:space="preserve"> </w:t>
      </w:r>
      <w:r>
        <w:rPr>
          <w:bCs/>
          <w:b/>
        </w:rPr>
        <w:t xml:space="preserve">Translator Interpreter</w:t>
      </w:r>
      <w:r>
        <w:t xml:space="preserve"> </w:t>
      </w:r>
      <w:r>
        <w:t xml:space="preserve">within Egypt's vibrant capital represents not just an internship, but a meaningful step toward my career goal of establishing a cultural translation consultancy focused on preserving regional dialects across the Middle East.</w:t>
      </w:r>
    </w:p>
    <w:p>
      <w:pPr>
        <w:pStyle w:val="BodyText"/>
      </w:pPr>
      <w:r>
        <w:t xml:space="preserve">I have attached my CV detailing further qualifications and references from my academic supervisor at Cairo University and UNDP project coordinator. Thank you for considering my</w:t>
      </w:r>
      <w:r>
        <w:t xml:space="preserve"> </w:t>
      </w:r>
      <w:r>
        <w:rPr>
          <w:iCs/>
          <w:i/>
        </w:rPr>
        <w:t xml:space="preserve">Internship Application Letter</w:t>
      </w:r>
      <w:r>
        <w:t xml:space="preserve">. I welcome the opportunity to discuss how my skills in Arabic-English interpretation, cultural sensitivity, and dedication to linguistic excellence can benefit your team's impactful work in</w:t>
      </w:r>
      <w:r>
        <w:t xml:space="preserve"> </w:t>
      </w:r>
      <w:r>
        <w:rPr>
          <w:bCs/>
          <w:b/>
        </w:rPr>
        <w:t xml:space="preserve">Egypt Cairo</w:t>
      </w:r>
      <w:r>
        <w:t xml:space="preserve">. I am available for an interview at your earliest convenience and can be reached by phone or email within 24 hours.</w:t>
      </w:r>
    </w:p>
    <w:p>
      <w:pPr>
        <w:pStyle w:val="BodyText"/>
      </w:pPr>
      <w:r>
        <w:t xml:space="preserve">Sincerely,</w:t>
      </w:r>
    </w:p>
    <w:p>
      <w:pPr>
        <w:pStyle w:val="BodyText"/>
      </w:pPr>
      <w:r>
        <w:br/>
      </w:r>
      <w:r>
        <w:br/>
      </w:r>
      <w:r>
        <w:br/>
      </w:r>
    </w:p>
    <w:p>
      <w:pPr>
        <w:pStyle w:val="BodyText"/>
      </w:pPr>
      <w:r>
        <w:t xml:space="preserve">Ahmed El-Sayed Mahmoud</w:t>
      </w:r>
    </w:p>
    <w:p>
      <w:pPr>
        <w:pStyle w:val="BodyText"/>
      </w:pPr>
      <w:r>
        <w:t xml:space="preserve">Word Count: 842</w:t>
      </w:r>
      <w:r>
        <w:br/>
      </w:r>
      <w:r>
        <w:t xml:space="preserve">Document Title: Internship Application Letter for Translator Interpreter Position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6-05-03T09:47:58Z</dcterms:created>
  <dcterms:modified xsi:type="dcterms:W3CDTF">2026-05-03T09:47:58Z</dcterms:modified>
</cp:coreProperties>
</file>

<file path=docProps/custom.xml><?xml version="1.0" encoding="utf-8"?>
<Properties xmlns="http://schemas.openxmlformats.org/officeDocument/2006/custom-properties" xmlns:vt="http://schemas.openxmlformats.org/officeDocument/2006/docPropsVTypes"/>
</file>